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81164" w14:textId="095AF430" w:rsidR="00E93F17" w:rsidRPr="00E93F17" w:rsidRDefault="00E93F17" w:rsidP="00E93F1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>L</w:t>
      </w:r>
      <w:r w:rsidRPr="00E93F17">
        <w:rPr>
          <w:rFonts w:ascii="Arial" w:eastAsia="Times New Roman" w:hAnsi="Arial" w:cs="Arial"/>
          <w:b/>
          <w:bCs/>
          <w:color w:val="000000"/>
        </w:rPr>
        <w:t>arge data set stats &amp; profiling</w:t>
      </w:r>
    </w:p>
    <w:p w14:paraId="5ACFDBFA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36FDED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b/>
          <w:bCs/>
          <w:color w:val="000000"/>
        </w:rPr>
        <w:t>Overview:</w:t>
      </w:r>
    </w:p>
    <w:p w14:paraId="1FB873D2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40098C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color w:val="000000"/>
        </w:rPr>
        <w:t>A large data set contains over 10 years of price history of 4000+ securities. However, the data set has gaps. We want to write an efficient Python script to profile the data set to create the gap statistics.</w:t>
      </w:r>
    </w:p>
    <w:p w14:paraId="6DBAF38F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1E9B87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b/>
          <w:bCs/>
          <w:color w:val="000000"/>
        </w:rPr>
        <w:t>Input file:</w:t>
      </w:r>
    </w:p>
    <w:p w14:paraId="09416E13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289530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color w:val="000000"/>
        </w:rPr>
        <w:t xml:space="preserve">A Pandas data frame is saved as Python pickle file (filename: </w:t>
      </w:r>
      <w:proofErr w:type="spellStart"/>
      <w:proofErr w:type="gramStart"/>
      <w:r w:rsidRPr="00E93F17">
        <w:rPr>
          <w:rFonts w:ascii="Arial" w:eastAsia="Times New Roman" w:hAnsi="Arial" w:cs="Arial"/>
          <w:color w:val="000000"/>
        </w:rPr>
        <w:t>px.xz</w:t>
      </w:r>
      <w:proofErr w:type="spellEnd"/>
      <w:proofErr w:type="gramEnd"/>
      <w:r w:rsidRPr="00E93F17">
        <w:rPr>
          <w:rFonts w:ascii="Arial" w:eastAsia="Times New Roman" w:hAnsi="Arial" w:cs="Arial"/>
          <w:color w:val="000000"/>
        </w:rPr>
        <w:t>). You can download it at the following link.</w:t>
      </w:r>
    </w:p>
    <w:p w14:paraId="65F01473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4D5A97" w14:textId="77777777" w:rsidR="00E93F17" w:rsidRPr="00E93F17" w:rsidRDefault="00A82859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5" w:history="1">
        <w:r w:rsidR="00E93F17" w:rsidRPr="00E93F17">
          <w:rPr>
            <w:rFonts w:ascii="Arial" w:eastAsia="Times New Roman" w:hAnsi="Arial" w:cs="Arial"/>
            <w:color w:val="1155CC"/>
            <w:u w:val="single"/>
          </w:rPr>
          <w:t>https://drive.google.com/open?id=1XVeOoBXMr9LXIlyxeIqolM80JbXioGBW</w:t>
        </w:r>
      </w:hyperlink>
    </w:p>
    <w:p w14:paraId="20993264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2EF082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color w:val="000000"/>
        </w:rPr>
        <w:t>It contains the large data set. Two columns are present in the data frame.</w:t>
      </w:r>
    </w:p>
    <w:p w14:paraId="13CD7E53" w14:textId="77777777" w:rsidR="00E93F17" w:rsidRPr="00E93F17" w:rsidRDefault="00E93F17" w:rsidP="00E93F17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“dt”: Date</w:t>
      </w:r>
    </w:p>
    <w:p w14:paraId="4D73FA7D" w14:textId="77777777" w:rsidR="00E93F17" w:rsidRPr="00E93F17" w:rsidRDefault="00E93F17" w:rsidP="00E93F17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“</w:t>
      </w:r>
      <w:proofErr w:type="spellStart"/>
      <w:r w:rsidRPr="00E93F17">
        <w:rPr>
          <w:rFonts w:ascii="Arial" w:eastAsia="Times New Roman" w:hAnsi="Arial" w:cs="Arial"/>
          <w:color w:val="000000"/>
        </w:rPr>
        <w:t>bbgid</w:t>
      </w:r>
      <w:proofErr w:type="spellEnd"/>
      <w:r w:rsidRPr="00E93F17">
        <w:rPr>
          <w:rFonts w:ascii="Arial" w:eastAsia="Times New Roman" w:hAnsi="Arial" w:cs="Arial"/>
          <w:color w:val="000000"/>
        </w:rPr>
        <w:t>”: security identifier (composite FIGI)</w:t>
      </w:r>
    </w:p>
    <w:p w14:paraId="755D5A0F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54EAB0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b/>
          <w:bCs/>
          <w:color w:val="000000"/>
        </w:rPr>
        <w:t>Helpful hints:</w:t>
      </w:r>
    </w:p>
    <w:p w14:paraId="69BC1184" w14:textId="77777777" w:rsidR="00E93F17" w:rsidRPr="00E93F17" w:rsidRDefault="00E93F17" w:rsidP="00E93F17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b/>
          <w:bCs/>
          <w:color w:val="000000"/>
        </w:rPr>
        <w:t>Multiple data gaps exist for the same security</w:t>
      </w:r>
      <w:r w:rsidRPr="00E93F17">
        <w:rPr>
          <w:rFonts w:ascii="Arial" w:eastAsia="Times New Roman" w:hAnsi="Arial" w:cs="Arial"/>
          <w:color w:val="000000"/>
        </w:rPr>
        <w:t>. We want to detect all of them.</w:t>
      </w:r>
    </w:p>
    <w:p w14:paraId="6EF8DBE7" w14:textId="77777777" w:rsidR="00E93F17" w:rsidRPr="00E93F17" w:rsidRDefault="00E93F17" w:rsidP="00E93F17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b/>
          <w:bCs/>
          <w:color w:val="000000"/>
        </w:rPr>
        <w:t>We only care about the data gaps between the earliest date and the latest date</w:t>
      </w:r>
      <w:r w:rsidRPr="00E93F17">
        <w:rPr>
          <w:rFonts w:ascii="Arial" w:eastAsia="Times New Roman" w:hAnsi="Arial" w:cs="Arial"/>
          <w:color w:val="000000"/>
        </w:rPr>
        <w:t xml:space="preserve"> of a security whose data are present in the given data set.</w:t>
      </w:r>
    </w:p>
    <w:p w14:paraId="5C191CC9" w14:textId="77777777" w:rsidR="00E93F17" w:rsidRPr="00E93F17" w:rsidRDefault="00E93F17" w:rsidP="00E93F17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Each security has its own earliest and latest record date.</w:t>
      </w:r>
    </w:p>
    <w:p w14:paraId="4A722C34" w14:textId="310EFF44" w:rsidR="00E93F17" w:rsidRDefault="00E93F17" w:rsidP="00E93F17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 xml:space="preserve">If a security become publicly traded (i.e., </w:t>
      </w:r>
      <w:proofErr w:type="spellStart"/>
      <w:r w:rsidRPr="00E93F17">
        <w:rPr>
          <w:rFonts w:ascii="Arial" w:eastAsia="Times New Roman" w:hAnsi="Arial" w:cs="Arial"/>
          <w:color w:val="000000"/>
        </w:rPr>
        <w:t>IPO’ed</w:t>
      </w:r>
      <w:proofErr w:type="spellEnd"/>
      <w:r w:rsidRPr="00E93F17">
        <w:rPr>
          <w:rFonts w:ascii="Arial" w:eastAsia="Times New Roman" w:hAnsi="Arial" w:cs="Arial"/>
          <w:color w:val="000000"/>
        </w:rPr>
        <w:t>) after the earliest date in the data set, then it is OK for the data to be missing before the IPO (since there are no data prior).</w:t>
      </w:r>
    </w:p>
    <w:p w14:paraId="3F9DB0EB" w14:textId="2F628835" w:rsidR="00A82859" w:rsidRPr="00A82859" w:rsidRDefault="00A82859" w:rsidP="00A82859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A82859">
        <w:rPr>
          <w:rFonts w:ascii="Arial" w:eastAsia="Times New Roman" w:hAnsi="Arial" w:cs="Arial"/>
          <w:b/>
          <w:bCs/>
          <w:color w:val="000000"/>
        </w:rPr>
        <w:t>IPO date = first date</w:t>
      </w:r>
      <w:r w:rsidRPr="00A82859">
        <w:rPr>
          <w:rFonts w:ascii="Arial" w:eastAsia="Times New Roman" w:hAnsi="Arial" w:cs="Arial"/>
          <w:color w:val="000000"/>
        </w:rPr>
        <w:t xml:space="preserve"> in the string of record for that </w:t>
      </w:r>
      <w:proofErr w:type="gramStart"/>
      <w:r w:rsidRPr="00A82859">
        <w:rPr>
          <w:rFonts w:ascii="Arial" w:eastAsia="Times New Roman" w:hAnsi="Arial" w:cs="Arial"/>
          <w:color w:val="000000"/>
        </w:rPr>
        <w:t>particular stock</w:t>
      </w:r>
      <w:proofErr w:type="gramEnd"/>
    </w:p>
    <w:p w14:paraId="2763A381" w14:textId="1F98FDEA" w:rsidR="00A82859" w:rsidRPr="00E93F17" w:rsidRDefault="00A82859" w:rsidP="00A82859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A82859">
        <w:rPr>
          <w:rFonts w:ascii="Arial" w:eastAsia="Times New Roman" w:hAnsi="Arial" w:cs="Arial"/>
          <w:b/>
          <w:bCs/>
          <w:color w:val="000000"/>
        </w:rPr>
        <w:t>Stocks can also delist – which is the last d</w:t>
      </w:r>
      <w:bookmarkStart w:id="0" w:name="_GoBack"/>
      <w:bookmarkEnd w:id="0"/>
      <w:r w:rsidRPr="00A82859">
        <w:rPr>
          <w:rFonts w:ascii="Arial" w:eastAsia="Times New Roman" w:hAnsi="Arial" w:cs="Arial"/>
          <w:b/>
          <w:bCs/>
          <w:color w:val="000000"/>
        </w:rPr>
        <w:t>ate</w:t>
      </w:r>
      <w:r w:rsidRPr="00A82859">
        <w:rPr>
          <w:rFonts w:ascii="Arial" w:eastAsia="Times New Roman" w:hAnsi="Arial" w:cs="Arial"/>
          <w:color w:val="000000"/>
        </w:rPr>
        <w:t xml:space="preserve"> in the string of record for that </w:t>
      </w:r>
      <w:proofErr w:type="gramStart"/>
      <w:r w:rsidRPr="00A82859">
        <w:rPr>
          <w:rFonts w:ascii="Arial" w:eastAsia="Times New Roman" w:hAnsi="Arial" w:cs="Arial"/>
          <w:color w:val="000000"/>
        </w:rPr>
        <w:t>particular stock</w:t>
      </w:r>
      <w:proofErr w:type="gramEnd"/>
    </w:p>
    <w:p w14:paraId="191690EC" w14:textId="77777777" w:rsidR="00E93F17" w:rsidRPr="00E93F17" w:rsidRDefault="00E93F17" w:rsidP="00E93F17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If a security is delisted before the latest date in the data set, then it is OK for the data to be missing after the latest available record date of that security.</w:t>
      </w:r>
    </w:p>
    <w:p w14:paraId="11C272E5" w14:textId="77777777" w:rsidR="00E93F17" w:rsidRPr="00E93F17" w:rsidRDefault="00E93F17" w:rsidP="00E93F17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</w:rPr>
      </w:pPr>
      <w:r w:rsidRPr="00E93F17">
        <w:rPr>
          <w:rFonts w:ascii="Arial" w:eastAsia="Times New Roman" w:hAnsi="Arial" w:cs="Arial"/>
          <w:b/>
          <w:bCs/>
          <w:color w:val="000000"/>
        </w:rPr>
        <w:t>Please write the python script in a way that can minimize the processing time</w:t>
      </w:r>
    </w:p>
    <w:p w14:paraId="6BBE87C4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6B5C79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b/>
          <w:bCs/>
          <w:color w:val="000000"/>
        </w:rPr>
        <w:t>Reference output:</w:t>
      </w:r>
    </w:p>
    <w:p w14:paraId="3CC74195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2BD0BD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color w:val="000000"/>
        </w:rPr>
        <w:t>You can view the reference output at the URL below. It’s an Excel spreadsheet.</w:t>
      </w:r>
    </w:p>
    <w:p w14:paraId="02F3B3D0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45DB2C" w14:textId="77777777" w:rsidR="00E93F17" w:rsidRPr="00E93F17" w:rsidRDefault="00A82859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E93F17" w:rsidRPr="00E93F17">
          <w:rPr>
            <w:rFonts w:ascii="Arial" w:eastAsia="Times New Roman" w:hAnsi="Arial" w:cs="Arial"/>
            <w:color w:val="1155CC"/>
            <w:u w:val="single"/>
          </w:rPr>
          <w:t>https://drive.google.com/open?id=1cPZ8uNZriM5PlpVvhAuD7gZkv1eD-oHK</w:t>
        </w:r>
      </w:hyperlink>
    </w:p>
    <w:p w14:paraId="44F6120F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1FA995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color w:val="000000"/>
        </w:rPr>
        <w:t>The reference output has the following columns</w:t>
      </w:r>
    </w:p>
    <w:p w14:paraId="6CB994B0" w14:textId="77777777" w:rsidR="00E93F17" w:rsidRPr="00E93F17" w:rsidRDefault="00E93F17" w:rsidP="00E93F17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“start”: start date of a data gap</w:t>
      </w:r>
    </w:p>
    <w:p w14:paraId="268A22CB" w14:textId="77777777" w:rsidR="00E93F17" w:rsidRPr="00E93F17" w:rsidRDefault="00E93F17" w:rsidP="00E93F17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“end”: end date of a data gap</w:t>
      </w:r>
    </w:p>
    <w:p w14:paraId="1C658D28" w14:textId="77777777" w:rsidR="00E93F17" w:rsidRPr="00E93F17" w:rsidRDefault="00E93F17" w:rsidP="00E93F17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“</w:t>
      </w:r>
      <w:proofErr w:type="spellStart"/>
      <w:r w:rsidRPr="00E93F17">
        <w:rPr>
          <w:rFonts w:ascii="Arial" w:eastAsia="Times New Roman" w:hAnsi="Arial" w:cs="Arial"/>
          <w:color w:val="000000"/>
        </w:rPr>
        <w:t>bbgid</w:t>
      </w:r>
      <w:proofErr w:type="spellEnd"/>
      <w:r w:rsidRPr="00E93F17">
        <w:rPr>
          <w:rFonts w:ascii="Arial" w:eastAsia="Times New Roman" w:hAnsi="Arial" w:cs="Arial"/>
          <w:color w:val="000000"/>
        </w:rPr>
        <w:t>”: security identifier</w:t>
      </w:r>
    </w:p>
    <w:p w14:paraId="7EE4EEFA" w14:textId="77777777" w:rsidR="00E93F17" w:rsidRPr="00E93F17" w:rsidRDefault="00E93F17" w:rsidP="00E93F17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“length”: number of days of the data gap</w:t>
      </w:r>
    </w:p>
    <w:p w14:paraId="2FB0D68C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2377BA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color w:val="000000"/>
        </w:rPr>
        <w:t>The reference output should be sorted by the following fields:</w:t>
      </w:r>
    </w:p>
    <w:p w14:paraId="21B4DD42" w14:textId="77777777" w:rsidR="00E93F17" w:rsidRPr="00E93F17" w:rsidRDefault="00E93F17" w:rsidP="00E93F17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Length: descending</w:t>
      </w:r>
    </w:p>
    <w:p w14:paraId="3298F9C7" w14:textId="77777777" w:rsidR="00E93F17" w:rsidRPr="00E93F17" w:rsidRDefault="00E93F17" w:rsidP="00E93F17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proofErr w:type="spellStart"/>
      <w:r w:rsidRPr="00E93F17">
        <w:rPr>
          <w:rFonts w:ascii="Arial" w:eastAsia="Times New Roman" w:hAnsi="Arial" w:cs="Arial"/>
          <w:color w:val="000000"/>
        </w:rPr>
        <w:t>Bbgid</w:t>
      </w:r>
      <w:proofErr w:type="spellEnd"/>
      <w:r w:rsidRPr="00E93F17">
        <w:rPr>
          <w:rFonts w:ascii="Arial" w:eastAsia="Times New Roman" w:hAnsi="Arial" w:cs="Arial"/>
          <w:color w:val="000000"/>
        </w:rPr>
        <w:t>: ascending</w:t>
      </w:r>
    </w:p>
    <w:p w14:paraId="31B3281A" w14:textId="77777777" w:rsidR="00E93F17" w:rsidRPr="00E93F17" w:rsidRDefault="00E93F17" w:rsidP="00E93F17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lastRenderedPageBreak/>
        <w:t>Start: ascending</w:t>
      </w:r>
    </w:p>
    <w:p w14:paraId="41163AFF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E22267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color w:val="000000"/>
        </w:rPr>
        <w:t>Reference output only needs to show the first 1,000 records.</w:t>
      </w:r>
    </w:p>
    <w:p w14:paraId="5A4E941F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9546C6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b/>
          <w:bCs/>
          <w:color w:val="000000"/>
        </w:rPr>
        <w:t>Requirement:</w:t>
      </w:r>
    </w:p>
    <w:p w14:paraId="60C8E7C7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70B2EF" w14:textId="77777777" w:rsidR="00E93F17" w:rsidRPr="00E93F17" w:rsidRDefault="00E93F17" w:rsidP="00E93F17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Write a Python 3 script to re-produce the reference output.</w:t>
      </w:r>
    </w:p>
    <w:p w14:paraId="7C8D350A" w14:textId="77777777" w:rsidR="00E93F17" w:rsidRPr="00E93F17" w:rsidRDefault="00E93F17" w:rsidP="00E93F17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Execution time is key. Less than 10 mins is preferred.</w:t>
      </w:r>
    </w:p>
    <w:p w14:paraId="5038C601" w14:textId="77777777" w:rsidR="00E93F17" w:rsidRPr="00E93F17" w:rsidRDefault="00E93F17" w:rsidP="00E93F17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Our reference solution takes about 75 seconds to complete on an Intel i7-5557U mobile CPU PC running Windows 10.</w:t>
      </w:r>
    </w:p>
    <w:p w14:paraId="2D10FA7E" w14:textId="77777777" w:rsidR="00E93F17" w:rsidRPr="00E93F17" w:rsidRDefault="00E93F17" w:rsidP="00E93F17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Open book: You are welcome to search for help online.</w:t>
      </w:r>
    </w:p>
    <w:p w14:paraId="7F667D59" w14:textId="77777777" w:rsidR="00E93F17" w:rsidRPr="00E93F17" w:rsidRDefault="00E93F17" w:rsidP="00E93F17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Must complete the task independently.</w:t>
      </w:r>
    </w:p>
    <w:p w14:paraId="19E3CDC6" w14:textId="77777777" w:rsidR="00E93F17" w:rsidRPr="00E93F17" w:rsidRDefault="00E93F17" w:rsidP="00E93F17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E93F17">
        <w:rPr>
          <w:rFonts w:ascii="Arial" w:eastAsia="Times New Roman" w:hAnsi="Arial" w:cs="Arial"/>
          <w:color w:val="000000"/>
        </w:rPr>
        <w:t>Coding style matters. Please comment your code with clear intention.</w:t>
      </w:r>
    </w:p>
    <w:p w14:paraId="5359E3F2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8A8B8A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b/>
          <w:bCs/>
          <w:color w:val="000000"/>
        </w:rPr>
        <w:t>Extra credit:</w:t>
      </w:r>
    </w:p>
    <w:p w14:paraId="7017F1B1" w14:textId="77777777" w:rsidR="00E93F17" w:rsidRPr="00E93F17" w:rsidRDefault="00E93F17" w:rsidP="00E93F1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9FF4DB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Arial" w:eastAsia="Times New Roman" w:hAnsi="Arial" w:cs="Arial"/>
          <w:b/>
          <w:bCs/>
          <w:color w:val="000000"/>
        </w:rPr>
        <w:t>Sample code skeleton:</w:t>
      </w:r>
    </w:p>
    <w:p w14:paraId="50816294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AFAC9F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Courier New" w:eastAsia="Times New Roman" w:hAnsi="Courier New" w:cs="Courier New"/>
          <w:b/>
          <w:bCs/>
          <w:color w:val="000000"/>
        </w:rPr>
        <w:t># load modules</w:t>
      </w:r>
    </w:p>
    <w:p w14:paraId="047E15F9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Courier New" w:eastAsia="Times New Roman" w:hAnsi="Courier New" w:cs="Courier New"/>
          <w:b/>
          <w:bCs/>
          <w:color w:val="000000"/>
        </w:rPr>
        <w:t>import pandas as pd</w:t>
      </w:r>
    </w:p>
    <w:p w14:paraId="741DAC7F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Courier New" w:eastAsia="Times New Roman" w:hAnsi="Courier New" w:cs="Courier New"/>
          <w:b/>
          <w:bCs/>
          <w:color w:val="000000"/>
        </w:rPr>
        <w:t>import time</w:t>
      </w:r>
    </w:p>
    <w:p w14:paraId="316F896F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F8468F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Courier New" w:eastAsia="Times New Roman" w:hAnsi="Courier New" w:cs="Courier New"/>
          <w:b/>
          <w:bCs/>
          <w:color w:val="000000"/>
        </w:rPr>
        <w:t># log start time</w:t>
      </w:r>
    </w:p>
    <w:p w14:paraId="35B7B09F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93F17">
        <w:rPr>
          <w:rFonts w:ascii="Courier New" w:eastAsia="Times New Roman" w:hAnsi="Courier New" w:cs="Courier New"/>
          <w:b/>
          <w:bCs/>
          <w:color w:val="000000"/>
        </w:rPr>
        <w:t>start_time</w:t>
      </w:r>
      <w:proofErr w:type="spellEnd"/>
      <w:r w:rsidRPr="00E93F17">
        <w:rPr>
          <w:rFonts w:ascii="Courier New" w:eastAsia="Times New Roman" w:hAnsi="Courier New" w:cs="Courier New"/>
          <w:b/>
          <w:bCs/>
          <w:color w:val="000000"/>
        </w:rPr>
        <w:t xml:space="preserve"> = </w:t>
      </w:r>
      <w:proofErr w:type="spellStart"/>
      <w:proofErr w:type="gramStart"/>
      <w:r w:rsidRPr="00E93F17">
        <w:rPr>
          <w:rFonts w:ascii="Courier New" w:eastAsia="Times New Roman" w:hAnsi="Courier New" w:cs="Courier New"/>
          <w:b/>
          <w:bCs/>
          <w:color w:val="000000"/>
        </w:rPr>
        <w:t>time.time</w:t>
      </w:r>
      <w:proofErr w:type="spellEnd"/>
      <w:proofErr w:type="gramEnd"/>
      <w:r w:rsidRPr="00E93F17">
        <w:rPr>
          <w:rFonts w:ascii="Courier New" w:eastAsia="Times New Roman" w:hAnsi="Courier New" w:cs="Courier New"/>
          <w:b/>
          <w:bCs/>
          <w:color w:val="000000"/>
        </w:rPr>
        <w:t>()</w:t>
      </w:r>
    </w:p>
    <w:p w14:paraId="62FF80FA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03E004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Courier New" w:eastAsia="Times New Roman" w:hAnsi="Courier New" w:cs="Courier New"/>
          <w:b/>
          <w:bCs/>
          <w:color w:val="000000"/>
        </w:rPr>
        <w:t># load input data set (Python pickle file)</w:t>
      </w:r>
    </w:p>
    <w:p w14:paraId="52B5FA8E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Courier New" w:eastAsia="Times New Roman" w:hAnsi="Courier New" w:cs="Courier New"/>
          <w:b/>
          <w:bCs/>
          <w:color w:val="000000"/>
        </w:rPr>
        <w:t xml:space="preserve">df = </w:t>
      </w:r>
      <w:proofErr w:type="spellStart"/>
      <w:proofErr w:type="gramStart"/>
      <w:r w:rsidRPr="00E93F17">
        <w:rPr>
          <w:rFonts w:ascii="Courier New" w:eastAsia="Times New Roman" w:hAnsi="Courier New" w:cs="Courier New"/>
          <w:b/>
          <w:bCs/>
          <w:color w:val="000000"/>
        </w:rPr>
        <w:t>pd.read</w:t>
      </w:r>
      <w:proofErr w:type="gramEnd"/>
      <w:r w:rsidRPr="00E93F17">
        <w:rPr>
          <w:rFonts w:ascii="Courier New" w:eastAsia="Times New Roman" w:hAnsi="Courier New" w:cs="Courier New"/>
          <w:b/>
          <w:bCs/>
          <w:color w:val="000000"/>
        </w:rPr>
        <w:t>_pickle</w:t>
      </w:r>
      <w:proofErr w:type="spellEnd"/>
      <w:r w:rsidRPr="00E93F17">
        <w:rPr>
          <w:rFonts w:ascii="Courier New" w:eastAsia="Times New Roman" w:hAnsi="Courier New" w:cs="Courier New"/>
          <w:b/>
          <w:bCs/>
          <w:color w:val="000000"/>
        </w:rPr>
        <w:t>(r'</w:t>
      </w:r>
      <w:r w:rsidRPr="00E93F17">
        <w:rPr>
          <w:rFonts w:ascii="Courier New" w:eastAsia="Times New Roman" w:hAnsi="Courier New" w:cs="Courier New"/>
          <w:b/>
          <w:bCs/>
          <w:color w:val="FF0000"/>
        </w:rPr>
        <w:t>&lt;path&gt;</w:t>
      </w:r>
      <w:r w:rsidRPr="00E93F17">
        <w:rPr>
          <w:rFonts w:ascii="Courier New" w:eastAsia="Times New Roman" w:hAnsi="Courier New" w:cs="Courier New"/>
          <w:b/>
          <w:bCs/>
          <w:color w:val="000000"/>
        </w:rPr>
        <w:t>\</w:t>
      </w:r>
      <w:proofErr w:type="spellStart"/>
      <w:r w:rsidRPr="00E93F17">
        <w:rPr>
          <w:rFonts w:ascii="Courier New" w:eastAsia="Times New Roman" w:hAnsi="Courier New" w:cs="Courier New"/>
          <w:b/>
          <w:bCs/>
          <w:color w:val="000000"/>
        </w:rPr>
        <w:t>px.xz</w:t>
      </w:r>
      <w:proofErr w:type="spellEnd"/>
      <w:r w:rsidRPr="00E93F17">
        <w:rPr>
          <w:rFonts w:ascii="Courier New" w:eastAsia="Times New Roman" w:hAnsi="Courier New" w:cs="Courier New"/>
          <w:b/>
          <w:bCs/>
          <w:color w:val="000000"/>
        </w:rPr>
        <w:t>') # replace &lt;path&gt; with proper file path</w:t>
      </w:r>
    </w:p>
    <w:p w14:paraId="2A59F23A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AE7056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Courier New" w:eastAsia="Times New Roman" w:hAnsi="Courier New" w:cs="Courier New"/>
          <w:b/>
          <w:bCs/>
          <w:color w:val="000000"/>
        </w:rPr>
        <w:t># USER CODE</w:t>
      </w:r>
    </w:p>
    <w:p w14:paraId="5A188834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2E217B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Courier New" w:eastAsia="Times New Roman" w:hAnsi="Courier New" w:cs="Courier New"/>
          <w:b/>
          <w:bCs/>
          <w:color w:val="000000"/>
        </w:rPr>
        <w:t>…</w:t>
      </w:r>
    </w:p>
    <w:p w14:paraId="56C76FC8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182E7D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Courier New" w:eastAsia="Times New Roman" w:hAnsi="Courier New" w:cs="Courier New"/>
          <w:b/>
          <w:bCs/>
          <w:color w:val="000000"/>
        </w:rPr>
        <w:t># export result to Excel</w:t>
      </w:r>
    </w:p>
    <w:p w14:paraId="06BC3B4B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E93F17">
        <w:rPr>
          <w:rFonts w:ascii="Courier New" w:eastAsia="Times New Roman" w:hAnsi="Courier New" w:cs="Courier New"/>
          <w:b/>
          <w:bCs/>
          <w:color w:val="000000"/>
        </w:rPr>
        <w:t>stats.iloc</w:t>
      </w:r>
      <w:proofErr w:type="spellEnd"/>
      <w:proofErr w:type="gramEnd"/>
      <w:r w:rsidRPr="00E93F17">
        <w:rPr>
          <w:rFonts w:ascii="Courier New" w:eastAsia="Times New Roman" w:hAnsi="Courier New" w:cs="Courier New"/>
          <w:b/>
          <w:bCs/>
          <w:color w:val="000000"/>
        </w:rPr>
        <w:t>[0:1000].</w:t>
      </w:r>
      <w:proofErr w:type="spellStart"/>
      <w:r w:rsidRPr="00E93F17">
        <w:rPr>
          <w:rFonts w:ascii="Courier New" w:eastAsia="Times New Roman" w:hAnsi="Courier New" w:cs="Courier New"/>
          <w:b/>
          <w:bCs/>
          <w:color w:val="000000"/>
        </w:rPr>
        <w:t>to_excel</w:t>
      </w:r>
      <w:proofErr w:type="spellEnd"/>
      <w:r w:rsidRPr="00E93F17">
        <w:rPr>
          <w:rFonts w:ascii="Courier New" w:eastAsia="Times New Roman" w:hAnsi="Courier New" w:cs="Courier New"/>
          <w:b/>
          <w:bCs/>
          <w:color w:val="000000"/>
        </w:rPr>
        <w:t>(r'</w:t>
      </w:r>
      <w:r w:rsidRPr="00E93F17">
        <w:rPr>
          <w:rFonts w:ascii="Courier New" w:eastAsia="Times New Roman" w:hAnsi="Courier New" w:cs="Courier New"/>
          <w:b/>
          <w:bCs/>
          <w:color w:val="FF0000"/>
        </w:rPr>
        <w:t>&lt;path&gt;</w:t>
      </w:r>
      <w:r w:rsidRPr="00E93F17">
        <w:rPr>
          <w:rFonts w:ascii="Courier New" w:eastAsia="Times New Roman" w:hAnsi="Courier New" w:cs="Courier New"/>
          <w:b/>
          <w:bCs/>
          <w:color w:val="000000"/>
        </w:rPr>
        <w:t>\px_stats.xlsx') # replace &lt;path&gt; with proper file path</w:t>
      </w:r>
    </w:p>
    <w:p w14:paraId="7E3B6377" w14:textId="77777777" w:rsidR="00E93F17" w:rsidRPr="00E93F17" w:rsidRDefault="00E93F17" w:rsidP="00E93F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63C76A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93F17">
        <w:rPr>
          <w:rFonts w:ascii="Courier New" w:eastAsia="Times New Roman" w:hAnsi="Courier New" w:cs="Courier New"/>
          <w:b/>
          <w:bCs/>
          <w:color w:val="000000"/>
        </w:rPr>
        <w:t># show execution time</w:t>
      </w:r>
    </w:p>
    <w:p w14:paraId="59E5F8A9" w14:textId="77777777" w:rsidR="00E93F17" w:rsidRPr="00E93F17" w:rsidRDefault="00E93F17" w:rsidP="00E93F17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E93F17">
        <w:rPr>
          <w:rFonts w:ascii="Courier New" w:eastAsia="Times New Roman" w:hAnsi="Courier New" w:cs="Courier New"/>
          <w:b/>
          <w:bCs/>
          <w:color w:val="000000"/>
        </w:rPr>
        <w:t>print(</w:t>
      </w:r>
      <w:proofErr w:type="gramEnd"/>
      <w:r w:rsidRPr="00E93F17">
        <w:rPr>
          <w:rFonts w:ascii="Courier New" w:eastAsia="Times New Roman" w:hAnsi="Courier New" w:cs="Courier New"/>
          <w:b/>
          <w:bCs/>
          <w:color w:val="000000"/>
        </w:rPr>
        <w:t>"--- %s seconds ---" % (</w:t>
      </w:r>
      <w:proofErr w:type="spellStart"/>
      <w:r w:rsidRPr="00E93F17">
        <w:rPr>
          <w:rFonts w:ascii="Courier New" w:eastAsia="Times New Roman" w:hAnsi="Courier New" w:cs="Courier New"/>
          <w:b/>
          <w:bCs/>
          <w:color w:val="000000"/>
        </w:rPr>
        <w:t>time.time</w:t>
      </w:r>
      <w:proofErr w:type="spellEnd"/>
      <w:r w:rsidRPr="00E93F17">
        <w:rPr>
          <w:rFonts w:ascii="Courier New" w:eastAsia="Times New Roman" w:hAnsi="Courier New" w:cs="Courier New"/>
          <w:b/>
          <w:bCs/>
          <w:color w:val="000000"/>
        </w:rPr>
        <w:t xml:space="preserve">() - </w:t>
      </w:r>
      <w:proofErr w:type="spellStart"/>
      <w:r w:rsidRPr="00E93F17">
        <w:rPr>
          <w:rFonts w:ascii="Courier New" w:eastAsia="Times New Roman" w:hAnsi="Courier New" w:cs="Courier New"/>
          <w:b/>
          <w:bCs/>
          <w:color w:val="000000"/>
        </w:rPr>
        <w:t>start_time</w:t>
      </w:r>
      <w:proofErr w:type="spellEnd"/>
      <w:r w:rsidRPr="00E93F17">
        <w:rPr>
          <w:rFonts w:ascii="Courier New" w:eastAsia="Times New Roman" w:hAnsi="Courier New" w:cs="Courier New"/>
          <w:b/>
          <w:bCs/>
          <w:color w:val="000000"/>
        </w:rPr>
        <w:t>))</w:t>
      </w:r>
    </w:p>
    <w:p w14:paraId="6CCDEF85" w14:textId="77777777" w:rsidR="00385E6A" w:rsidRDefault="00385E6A"/>
    <w:sectPr w:rsidR="00385E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09068F"/>
    <w:multiLevelType w:val="multilevel"/>
    <w:tmpl w:val="864C8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662A8E"/>
    <w:multiLevelType w:val="multilevel"/>
    <w:tmpl w:val="A4F83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A42703"/>
    <w:multiLevelType w:val="multilevel"/>
    <w:tmpl w:val="BC8AB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0932CC1"/>
    <w:multiLevelType w:val="multilevel"/>
    <w:tmpl w:val="4364E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F27428"/>
    <w:multiLevelType w:val="multilevel"/>
    <w:tmpl w:val="D1703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YxNDAzNDa0tDBW0lEKTi0uzszPAykwqgUAV7IbKCwAAAA="/>
  </w:docVars>
  <w:rsids>
    <w:rsidRoot w:val="006A21D9"/>
    <w:rsid w:val="00385E6A"/>
    <w:rsid w:val="006A21D9"/>
    <w:rsid w:val="00A82859"/>
    <w:rsid w:val="00E93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14C5A"/>
  <w15:chartTrackingRefBased/>
  <w15:docId w15:val="{95218317-EFB1-4114-ABF3-9E46158C3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93F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93F1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27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open?id=1cPZ8uNZriM5PlpVvhAuD7gZkv1eD-oHK" TargetMode="External"/><Relationship Id="rId5" Type="http://schemas.openxmlformats.org/officeDocument/2006/relationships/hyperlink" Target="https://drive.google.com/open?id=1XVeOoBXMr9LXIlyxeIqolM80JbXioGB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2</Words>
  <Characters>2578</Characters>
  <Application>Microsoft Office Word</Application>
  <DocSecurity>0</DocSecurity>
  <Lines>21</Lines>
  <Paragraphs>6</Paragraphs>
  <ScaleCrop>false</ScaleCrop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e Wu</dc:creator>
  <cp:keywords/>
  <dc:description/>
  <cp:lastModifiedBy>Claude Wu</cp:lastModifiedBy>
  <cp:revision>3</cp:revision>
  <dcterms:created xsi:type="dcterms:W3CDTF">2020-02-06T17:23:00Z</dcterms:created>
  <dcterms:modified xsi:type="dcterms:W3CDTF">2020-02-06T19:00:00Z</dcterms:modified>
</cp:coreProperties>
</file>